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81D411" w14:textId="659EB68F" w:rsidR="0064080B" w:rsidRDefault="00312835" w:rsidP="0031283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in Features:</w:t>
      </w:r>
    </w:p>
    <w:p w14:paraId="14CE7F91" w14:textId="4115BDA0" w:rsidR="00F179BC" w:rsidRDefault="00F179BC" w:rsidP="00F179BC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ed shop page components</w:t>
      </w:r>
    </w:p>
    <w:p w14:paraId="7A186D60" w14:textId="7CC56FF2" w:rsidR="00754AEF" w:rsidRDefault="00754AEF" w:rsidP="00754AEF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top navbar</w:t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D649159" w14:textId="53A3571B" w:rsidR="00754AEF" w:rsidRDefault="00754AEF" w:rsidP="00754AEF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fixed to top while scrolling</w:t>
      </w:r>
    </w:p>
    <w:p w14:paraId="2CF056F0" w14:textId="52FBABC9" w:rsidR="00F179BC" w:rsidRDefault="00F179BC" w:rsidP="00F179BC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second navbar</w:t>
      </w:r>
    </w:p>
    <w:p w14:paraId="1BFA10E5" w14:textId="13E8A6E6" w:rsidR="00F179BC" w:rsidRDefault="00F179BC" w:rsidP="00F179BC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ade fixed </w:t>
      </w:r>
      <w:r w:rsidR="00754AEF">
        <w:rPr>
          <w:rFonts w:ascii="Times New Roman" w:hAnsi="Times New Roman" w:cs="Times New Roman"/>
          <w:sz w:val="24"/>
          <w:szCs w:val="24"/>
        </w:rPr>
        <w:t xml:space="preserve">to top </w:t>
      </w:r>
      <w:r>
        <w:rPr>
          <w:rFonts w:ascii="Times New Roman" w:hAnsi="Times New Roman" w:cs="Times New Roman"/>
          <w:sz w:val="24"/>
          <w:szCs w:val="24"/>
        </w:rPr>
        <w:t>while scrolling</w:t>
      </w:r>
    </w:p>
    <w:p w14:paraId="197375B4" w14:textId="5BEA0EBD" w:rsidR="00F179BC" w:rsidRDefault="00F179BC" w:rsidP="00F179BC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ed shop carousel </w:t>
      </w:r>
    </w:p>
    <w:p w14:paraId="3D44487E" w14:textId="4CFF94B9" w:rsidR="00F179BC" w:rsidRDefault="00F179BC" w:rsidP="00F179BC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ed indicators</w:t>
      </w:r>
    </w:p>
    <w:p w14:paraId="03F94B36" w14:textId="34BA28AC" w:rsidR="00F179BC" w:rsidRDefault="00F179BC" w:rsidP="00F179BC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ed all photos</w:t>
      </w:r>
    </w:p>
    <w:p w14:paraId="64B72806" w14:textId="08A4FD59" w:rsidR="00F179BC" w:rsidRDefault="00F179BC" w:rsidP="00F179BC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ed buttons</w:t>
      </w:r>
    </w:p>
    <w:p w14:paraId="5F2FEBA5" w14:textId="16341A8C" w:rsidR="00754AEF" w:rsidRDefault="00754AEF" w:rsidP="00754AEF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ed all shop cards programmatically </w:t>
      </w:r>
    </w:p>
    <w:p w14:paraId="67EB37A3" w14:textId="7C02352A" w:rsidR="00754AEF" w:rsidRDefault="00754AEF" w:rsidP="00754AEF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ed all photos on cards</w:t>
      </w:r>
    </w:p>
    <w:p w14:paraId="7BBE88B6" w14:textId="400D4C82" w:rsidR="00754AEF" w:rsidRDefault="00754AEF" w:rsidP="00754AEF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each individual card buttons</w:t>
      </w:r>
    </w:p>
    <w:p w14:paraId="593CF303" w14:textId="378F74C1" w:rsidR="00754AEF" w:rsidRDefault="00754AEF" w:rsidP="00754AEF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bottom picture</w:t>
      </w:r>
    </w:p>
    <w:p w14:paraId="157EE922" w14:textId="3292CCF2" w:rsidR="00754AEF" w:rsidRDefault="00754AEF" w:rsidP="00754AEF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ed text and button on picture</w:t>
      </w:r>
    </w:p>
    <w:p w14:paraId="609BF8D8" w14:textId="2201A5F8" w:rsidR="00F179BC" w:rsidRPr="00754AEF" w:rsidRDefault="00754AEF" w:rsidP="00754AEF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ill not 100% correct</w:t>
      </w:r>
    </w:p>
    <w:p w14:paraId="67D5BC57" w14:textId="3C5188AA" w:rsidR="00312835" w:rsidRDefault="00754AEF" w:rsidP="00F179BC">
      <w:pPr>
        <w:pStyle w:val="ListParagraph"/>
        <w:numPr>
          <w:ilvl w:val="0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ed support page components</w:t>
      </w:r>
    </w:p>
    <w:p w14:paraId="1EF4C424" w14:textId="7808C4F0" w:rsidR="00754AEF" w:rsidRDefault="00754AEF" w:rsidP="00754AEF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top navbar</w:t>
      </w:r>
    </w:p>
    <w:p w14:paraId="0378197C" w14:textId="599284B5" w:rsidR="00754AEF" w:rsidRDefault="00754AEF" w:rsidP="00754AEF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fixed to top while scrolling</w:t>
      </w:r>
    </w:p>
    <w:p w14:paraId="645EA367" w14:textId="4886F25C" w:rsidR="00754AEF" w:rsidRPr="00754AEF" w:rsidRDefault="00754AEF" w:rsidP="00754AEF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ed support page displaying message</w:t>
      </w:r>
    </w:p>
    <w:p w14:paraId="56AC033E" w14:textId="0B12C532" w:rsidR="00754AEF" w:rsidRDefault="00754AEF" w:rsidP="00754AEF">
      <w:pPr>
        <w:pStyle w:val="ListParagraph"/>
        <w:numPr>
          <w:ilvl w:val="1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lemented support cards programmatically </w:t>
      </w:r>
    </w:p>
    <w:p w14:paraId="1E7AA2A6" w14:textId="053E4548" w:rsidR="00754AEF" w:rsidRDefault="00754AEF" w:rsidP="00754AEF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mplemented all bullet points individually </w:t>
      </w:r>
    </w:p>
    <w:p w14:paraId="79BDD75A" w14:textId="2BE4A428" w:rsidR="00754AEF" w:rsidRPr="00754AEF" w:rsidRDefault="00754AEF" w:rsidP="00754AEF">
      <w:pPr>
        <w:pStyle w:val="ListParagraph"/>
        <w:numPr>
          <w:ilvl w:val="2"/>
          <w:numId w:val="6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de each individual card buttons</w:t>
      </w:r>
    </w:p>
    <w:p w14:paraId="1447E410" w14:textId="034BAF49" w:rsidR="00312835" w:rsidRDefault="00312835" w:rsidP="009906E5">
      <w:p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onus Feature</w:t>
      </w:r>
      <w:r w:rsidR="006F11D0">
        <w:rPr>
          <w:rFonts w:ascii="Times New Roman" w:hAnsi="Times New Roman" w:cs="Times New Roman"/>
          <w:sz w:val="24"/>
          <w:szCs w:val="24"/>
        </w:rPr>
        <w:t>s:</w:t>
      </w:r>
    </w:p>
    <w:p w14:paraId="2880F63D" w14:textId="7C8851DF" w:rsidR="006F11D0" w:rsidRDefault="00F179BC" w:rsidP="00F179BC">
      <w:pPr>
        <w:pStyle w:val="ListParagraph"/>
        <w:numPr>
          <w:ilvl w:val="0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ed majority of first and second footer</w:t>
      </w:r>
    </w:p>
    <w:p w14:paraId="3BFDE57D" w14:textId="02104584" w:rsidR="00754AEF" w:rsidRDefault="00754AEF" w:rsidP="00F179BC">
      <w:pPr>
        <w:pStyle w:val="ListParagraph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rst Footer </w:t>
      </w:r>
    </w:p>
    <w:p w14:paraId="491F9D37" w14:textId="0CD819C5" w:rsidR="00F179BC" w:rsidRDefault="00754AEF" w:rsidP="00754AEF">
      <w:pPr>
        <w:pStyle w:val="ListParagraph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played all information and made buttons</w:t>
      </w:r>
    </w:p>
    <w:p w14:paraId="38F9F9EF" w14:textId="3BA3EB0C" w:rsidR="00754AEF" w:rsidRDefault="00754AEF" w:rsidP="00754AEF">
      <w:pPr>
        <w:pStyle w:val="ListParagraph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Subscribe button</w:t>
      </w:r>
    </w:p>
    <w:p w14:paraId="1A7D11F0" w14:textId="45477E58" w:rsidR="00754AEF" w:rsidRDefault="00754AEF" w:rsidP="00754AEF">
      <w:pPr>
        <w:pStyle w:val="ListParagraph"/>
        <w:numPr>
          <w:ilvl w:val="1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 Footer</w:t>
      </w:r>
    </w:p>
    <w:p w14:paraId="62C6C1F2" w14:textId="65F1DDFE" w:rsidR="00754AEF" w:rsidRDefault="00754AEF" w:rsidP="00754AEF">
      <w:pPr>
        <w:pStyle w:val="ListParagraph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dded NVIDIA Logo</w:t>
      </w:r>
    </w:p>
    <w:p w14:paraId="0ADE592E" w14:textId="768B76B8" w:rsidR="00754AEF" w:rsidRDefault="00754AEF" w:rsidP="00754AEF">
      <w:pPr>
        <w:pStyle w:val="ListParagraph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Region</w:t>
      </w:r>
    </w:p>
    <w:p w14:paraId="5F5662F5" w14:textId="119B1DAE" w:rsidR="00754AEF" w:rsidRDefault="00754AEF" w:rsidP="00754AEF">
      <w:pPr>
        <w:pStyle w:val="ListParagraph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pyright watermark</w:t>
      </w:r>
    </w:p>
    <w:p w14:paraId="06CE4773" w14:textId="12B2721E" w:rsidR="00754AEF" w:rsidRPr="00F179BC" w:rsidRDefault="00754AEF" w:rsidP="00754AEF">
      <w:pPr>
        <w:pStyle w:val="ListParagraph"/>
        <w:numPr>
          <w:ilvl w:val="2"/>
          <w:numId w:val="8"/>
        </w:numPr>
        <w:spacing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dded external links </w:t>
      </w:r>
    </w:p>
    <w:sectPr w:rsidR="00754AEF" w:rsidRPr="00F179B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376A2"/>
    <w:multiLevelType w:val="hybridMultilevel"/>
    <w:tmpl w:val="02B2D2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F40493A"/>
    <w:multiLevelType w:val="hybridMultilevel"/>
    <w:tmpl w:val="750850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310F74"/>
    <w:multiLevelType w:val="hybridMultilevel"/>
    <w:tmpl w:val="138055C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26D27E66"/>
    <w:multiLevelType w:val="hybridMultilevel"/>
    <w:tmpl w:val="CDD28C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2385870"/>
    <w:multiLevelType w:val="hybridMultilevel"/>
    <w:tmpl w:val="F27AC83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3D8F51A7"/>
    <w:multiLevelType w:val="hybridMultilevel"/>
    <w:tmpl w:val="7E0AE4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3AC5F8A"/>
    <w:multiLevelType w:val="hybridMultilevel"/>
    <w:tmpl w:val="FFDE71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84A0F08"/>
    <w:multiLevelType w:val="hybridMultilevel"/>
    <w:tmpl w:val="90302D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4"/>
  </w:num>
  <w:num w:numId="3">
    <w:abstractNumId w:val="6"/>
  </w:num>
  <w:num w:numId="4">
    <w:abstractNumId w:val="0"/>
  </w:num>
  <w:num w:numId="5">
    <w:abstractNumId w:val="5"/>
  </w:num>
  <w:num w:numId="6">
    <w:abstractNumId w:val="1"/>
  </w:num>
  <w:num w:numId="7">
    <w:abstractNumId w:val="3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QxMjM3MzU2NzezMDVU0lEKTi0uzszPAykwrAUA+gAInywAAAA="/>
  </w:docVars>
  <w:rsids>
    <w:rsidRoot w:val="0064080B"/>
    <w:rsid w:val="00141563"/>
    <w:rsid w:val="00162FB2"/>
    <w:rsid w:val="00182277"/>
    <w:rsid w:val="0023453C"/>
    <w:rsid w:val="00312835"/>
    <w:rsid w:val="004E0962"/>
    <w:rsid w:val="00601E97"/>
    <w:rsid w:val="0064080B"/>
    <w:rsid w:val="006F11D0"/>
    <w:rsid w:val="00754AEF"/>
    <w:rsid w:val="009906E5"/>
    <w:rsid w:val="00AC0297"/>
    <w:rsid w:val="00D84ADD"/>
    <w:rsid w:val="00E70D85"/>
    <w:rsid w:val="00F179BC"/>
    <w:rsid w:val="00F46C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9C1FE0"/>
  <w15:chartTrackingRefBased/>
  <w15:docId w15:val="{1EB41610-F524-4D4F-BEA7-F122C3987B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128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135</Words>
  <Characters>772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ustin Mitchell</dc:creator>
  <cp:keywords/>
  <dc:description/>
  <cp:lastModifiedBy>Austin Mitchell</cp:lastModifiedBy>
  <cp:revision>4</cp:revision>
  <dcterms:created xsi:type="dcterms:W3CDTF">2022-02-15T20:33:00Z</dcterms:created>
  <dcterms:modified xsi:type="dcterms:W3CDTF">2022-02-24T01:13:00Z</dcterms:modified>
</cp:coreProperties>
</file>